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ub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rub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ruba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ub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ruba received a score of 27.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rub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rub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rub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rub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rub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rub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ruba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ruba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rub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ruba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rub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rub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ruba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rub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31:40Z</dcterms:created>
  <dcterms:modified xsi:type="dcterms:W3CDTF">2024-11-11T20: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ruba Country Report</vt:lpwstr>
  </property>
  <property fmtid="{D5CDD505-2E9C-101B-9397-08002B2CF9AE}" pid="10" name="toc-title">
    <vt:lpwstr>Table of contents</vt:lpwstr>
  </property>
</Properties>
</file>